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2</w:t>
      </w:r>
      <w:r>
        <w:t xml:space="preserve"> </w:t>
      </w:r>
      <w:r>
        <w:t xml:space="preserve">เม.ย.</w:t>
      </w:r>
      <w:r>
        <w:t xml:space="preserve"> </w:t>
      </w:r>
      <w:r>
        <w:t xml:space="preserve">64)</w:t>
      </w:r>
    </w:p>
    <w:p>
      <w:pPr>
        <w:pStyle w:val="Date"/>
      </w:pPr>
      <w:r>
        <w:t xml:space="preserve">วันพฤหัสบดีที่</w:t>
      </w:r>
      <w:r>
        <w:t xml:space="preserve"> </w:t>
      </w:r>
      <w:r>
        <w:t xml:space="preserve">22</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หายเองได้ภายใน 14 วัน การที่เราป้องกันตัวเองเป็นสิ่งที่ดีนะครับ ป้องกัน ใส่หน้ากาก ล้างมือ เว้นระยะห่าง แต่ถ้าเมื่อไหร่ที่เราติด เราก็ต้องดูอาการว่าเราเป็นอย่างไรครับ อ่อนแอลง พักผ่อนน้อยก็เป็นไปได้ ให้ศึกษาข้อมูลที่เป็นทางการแล้วก็มีสติในการรับข้อมุล จะเป็นเกราะป้องกันที่ปลอดภัยอยู่ แต่เมื่อไรก็ตาม ไปกังวลมากเกินไป ยังสีสายด่วน 1330 บางครั้งอาจจะอยู่ในอารมณ์ที่กังวล ที่กลัวด้วย ในการที่จะพูดคุยให้สบายใจขึ้นด้วยนะครับ ความกดดันของตัวเอง และสมาชิกในครอบครัว เพื่อนบ้าที่ไม่เข้าใจด้วย อย่างบางคนเพื่อนบ้านดี รู้ว่าบ้านนั้นติดก็ยกตัวอย่างชัด ๆ ครับ น้องของพวกเรารับสายความเดือดร้อนของชาวบ้านนี่เขาติดเชื้อ แล้ว 5 วัน ไอเป็นเลือด เป็นข้อสังเกตของคุณหมอไว้ด้วยครับ // ก็จะพยายามปรับระบบการติดต่อกับให้มีประสิทธิภาพสูงขึ้น แล้วก็พยายามจะกรองทางคุณถนอม และคุณ… อย่างนี้นะครับ ให้จำนวนมากมาระยะหนึ่งแล้ว แล้วถ้าครบ 14 วัน ก็จะทยอยออกจาก โรงพยาบาล จำนวนคนไข้ที่ป่วยต่อวัน ก็จะเข้าไปทดแทนส่วนที่พออกก็เชื่อว่าลักษณะการหาเตียงจะดีขึ้น ขอบพระคุณคุณหมออย่างสูงนะครับ // ยินดีครับ ขอบคุณมากครับ // ขอนิดหนึ่งครับคุณหมอ //สวัสดีครับ สวัสดีครับ อยู่โรงพยาบาลเปาโล โชคชัย 4 ปรากฎเมียเขากักตัวอยู่ 7 วันแล้ว แจ้งไปทุกหน่วย แจ้งไป 1330 คือ ลูกน่ะติดอยู่โรงพยาบาลแล้ว ถูกไหม เมียนี่ // ส่วนเมียหรือแม่เด็กอยู่ที่บ้านหรือครับ แล้วตอนนี้เริ่มหายใจติดขัดแล้ว // อยู่ที่ไหน // ลาดพร้าว วังทองหลาง ซอย 101 ครับ // 101 นะครับ ไม่เป็นไร ไมค์เดี๋ยวทีมงานคุยหลังไมค์นะ เดี๋ยวทีมงานขอเบอร์ติดต่อโดยตรงนะ ได้ใช่ไหม // ได้นะ คุณเบอร์เขาไหม มีเบอร์เขาไหม // มีครับ ๆ // เบอร์อะไร 8058655 //8655 ครับ เป็นผู้หญิงนะ ชื่อเล่นชื่ออะไร เอาชื่อเล่น เขาชื่อจริงน่ะครับ ชื่อจริงสุจิตราครับ // สุจิตรา 081-865-8655 นะครับ อยู่ 7 วันยังอยู่ที่บ้าน ลูกอยู่โรงพยาบาลนะครับ ไม่เป็นไรเวลาเราไม่เยอะนะ // ครับ กราบขอบพระคุณมากครับ // เดี๋ยวจะให้ทางทีมงานโทร. ไปติดต่อคนไข้เลยครับ สบายใจขึ้นนะ ขอขอบพระคุณคุณหมออย่างสูง ขอบคุณมากครับ ท่านเลขาธิการ สปสช. นะครับ เมื่อกี้นี้ สุดยอดจริง ๆ ก็จะเป็นประโยชน์ผู้ที่อยู่ในสิทธิ์การรักษาของ สปสช. อยู่ // คุณ เรามีวิธีการนะ นี่เริ่มสอดคล้องกับที่คุณหมอพูด ติดเชื้อนะครับ พอรู้ว่าติดเชื้ออาการหนักนี่ต้องส่งโรงพยาบาล// ใช่ครับ // แต่ว่าติดเชื้อปั๊บ ยังไม่หนักนี่ ให้หน่วยรับส่งนี่นะ ที่บ้าน // ไม่ต้องครับ // ไปที่นั่นเลย ทำให้เขาว้าวุ่นหัวใจแน่นอน เสี่ยงสูง-เสี่ยงต่ำ กักตัวที่บ้านยังคิดหนักเลย ก็อาการไม่มาก ก็มีเจ้าหน้าที่ดูแลอยู่แล้ว มากไปกว่านั้น เขาก็จะส่งตัวได้ไง ทุกคนก็จะไปอยู่ในสายตาของหมอ ของเจ้าหน้าที่น่ะ มิฉะนั้น นะครับ ก็อันนี้ล่ะแนวทางตรงกันก็ดี ก็คิดได้ เท่าที่ผมจะคิดนะ คุณสมเกียรติครับ สวัสดีครับ เมื่อปี 58 น่ะครับ ผมเอาปืนไปจำนำไว้ที่ร้าน ที่ชุมพรนะครับ // ครับ // ทีนี้ผมจำนองปุ๊บ พอรุ่งขึ้นผมเข้าโรงพยาบาลเลยครับ // ครับ // ทีนี้ผมจะถามท่านถนอมว่าผมจะไปพูดกับเขาอย่างไรครับ เขาอย่างไรน่ะครับ // พี่ปืนพี่มีทะเบียนใช่ไหม //ครับ // ปืนมีทะเบียนแล้วไปจำนำเขาตั้งแต่ปี 2558 คนรับจำนำน่ะ เป็นร้านปืนหรือร้านค้าทั่วไป ร้านค้าเฟอร์นิเจอร์ // เขาไม่ได้มีอาชีพครอบครองปืนไปรับจำนำปืน แล้วไม่กลายเป็นเขาครอบครองปืนผิดหรือครับ // อันไหนครับ ไม่มีหน้าที่เกี่ยวกับเรื่องนี้ เขามีหรือเปล่าก็ไม่รู้ ไปอยู่กับเขา กลายเป็นปืนติดมือ คือ ชาวบ้านจำนำกันเองใช่ไหม ครับ นาทีนี้นี่ไปติดต่อเขาขอจำนวนไถ่ถอนจำนำไปเท่าไร คิดดอกเบี้ยให้เขาไป ไม่มีทางเป็นอย่างอื่นนะครับ มิเช่นนั้นท่านไปแจ้งความนะครับ อาวุธปืนของพี่ไปอยู่กับเขา วิธีการจำนำ แต่ผมฟังดูแล้วไม่น่าจะชอบด้วยกฎหมายไว้ก่อนนะ ถ้าถูกต้องก็ดีไป แต่ถ้าไม่ถูกแล้วไปอยู่กับเขา ไปก่อเหตุก่ออะไร // ตูมขึ้นมาปั๊บ นายสมเกียรติ เพราะว่าเขารู้ได้หมด เงินต้นพร้อมดอกเบี้ยให้เขา พี่ต้องแจ้งความเลยครับ เพราะเขาไปครอบครองไม่ได้ เพราะมันผิดมือครับ กลายเป็นปืนผิดมือ มาได้ก่อนก็ทำน่ะนะ พี่สมเกียรติไปคุยกับเขานะ // ครับ ดอกเบี้ยแพงมากครับ ดอกเบี้ยร้อยละ 5 ต่อเดือน // ไม่ได้ ดอกเบี้ยมิชอบด้วยกฎหมาย ครับ // คืออย่างนี้ บอกว่าผมขอจ่ายดอกเบี้ยตามกฎหมายนะ ปืนผิดมือนะ ไม่อย่างนั้นผมต้องไปแจ้งความนะ // ครับผม // เราเอาตามกฎหมายไม่เอาเปรียบเขา เขาก็เอาเปรียบเรา ไปจ่ายเพิ่มให้เขานิดหน่อย ก็ตกลงกันเจรจากันดีที่สุด แต่ถ้าเขาไม่ยอมก็แจ้งความ // ตกลงไปหาอัยการ // ยัง ไปคุยกับเจาก่อน ไปเจรจากับเขา ไปคุยกับเขาก่อน แล้วบอกเขาเลยว่าถ้าพี่ไม่คืนผมนี่ ถ้าเขาไม่โอ.เค. ถ้าเกิดพี่เอาปืนผมไปก่อเหตุผิดกฎหมาย แจ้งปืนหายแจ้งความเท็จยุ่งอีก พบอัยการอีกทีหนึ่ง // ครับผม // ครับ // สวัสดีครับ ขอบคุณครับ // คุณอุรวลี จากนนทบุรีครับ ทบทวนสิทธิ์เงินได้ ประชาชนไปกดยื่นทบทวนสิทธิ์ ไปยื่นทบทวนสิทธิ์เรียบร้อยแล้ว คือ ไม่ผ่านเกณฑ์ คือ มีรายได้พึงประเมินเกิน 300,000 บาท นะครับ เรื่องรับเรื่องราวร้องทุกข์ ถึง 30 มิถุนายนนะครับ // เพื่อจะเคลียร์พี่โทร. ไปที่ธนาคารกรุงไทย แต่กรุงไทยบอกว่าให้โทรไปที่เศรษฐกิจการคลัง // ใช่ // นะครับ ร้องทุกข์ไปให้สะเด็ดน้ำพี่ครับ ปล่อยวางนะ ทำใจ บุคคลธรรมดานะคัรบ แล้วตอนนี้ยังไม่ได้สตางค์ บอกทำไมช้าจัง ปกติได้คืนแล้วนะ สวัสดีครับ // ค่ะ สวัสดีค่ะ // เชิญเลยครับ ถามเรื่อง // จะถามเรื่องผ่อนรถค่ะ เคยส่งมาที่บ้านทุกเดือน ๆ มีหนังสือสง่มาที่บ้านทุกเดือน รถอะไรครับ รถอะไร // รถมอเตอร์ไซค์ค่ะ // เขาทวงหนี้มาหลายเดือนแล้วใช่ไหมครับ // ยังไม่ได้ทวงค่ะ เพราะฉันไม่มีสมบัติอะไรเลย มีแต่ตัว ถ้าเป็นเรื่องของหลาน เขาก็ต้องรับผิดชอบเขาเองครับ // แล้วดิฉันเป็นทะเบียนบ้านหลังนี้ เขาอยู่ในทะเบียน เขาสืบทรัพย์ได้ว่า มีข้างของรายนี้อยู่ในบ้าน สมมติเป็นเจ้าของเครื่องเพชรสักชุดหนึ่งอยู่ในบ้าน ที่ดินก็เอาไม่ได้ คนที่อยู่ในบ้านเรา ไปทำอะไรผิด ไม่ต้องต้องรับผิดชอบ เว้นแต่เจ้าบ้านไปรู้ไปเห็น ไปรับผิดชอบ ก็ไม่ต้องห่วงนะครับ ถ้ามีทรัพย์สินอยู่ ของเขาตามที่อยู่ในบ้านของเรา ถ้าเขามีก็ยึดได้ ก็ห้ามยึดนะ // อะไร ที่ประกอบอาชีพได้ // ไม่มีอะไรเลยค่ะ // ไม่เป็นไรครับพี่ บอกร้านให้รู้ อย่างน้อยที่สุด เอามอเตอร์ไซค์ไปคืนเขาก่อน หนักจะได้กลายเป็นเบา // ค่ะ เอาไปคืนได้ใช่ไหมคะ ด้วยนะครับ ศรีสวัสดิ์ครับ พี่จำนงค์วางหูไปเลยครับ เขาเอาเงินไปจ่ายคืนครบหมดแล้ว // ยังไม่ได้เล้มคือนยยังไม่ได้ทะเบียนคืนครับ // นี่ 2-3 รายแล้วหรือพี่ถนอม // นี่มันเกิดอะไรขึ้นกับศรีสวัส ศรีสวัสดิ์นี่แล้วนี่นะครับ // ไม่อย่างนั้นฟ้องศาลเลยนะ // ฝากตามด้วย เพราะเขาชำระหนี้เขาเสร็จสิ้นแล้วควรจะได้รับเล่มคืนนะ ต้นปี 2564 ที่เขตเช่นกัน สรรพากรออนไลน์ เจ้าหน้าที่สรรพากรที่ยื่นแบบเสียภาษี ต้องรอนะครับ เพราะเขาก็ยืดระยะเวลาไปก่อน คุณทองพันแท้นะครับ คุณนิชกาญจน์ มีประกาศ เฉยเลยน่ะ // ไม่มี มันเคอร์ฟิวทำไมล่ะ // ยังไม่ประกาศเคอร์ฟิว มีแค่ประกาศ ถ้าเรารับข้อมูลจากโลกออนไลน์ เราใช้ตรวจสอบเรื่องนี้ไม่ยากเลย ใช้เว็บไซต์สำนักข่าวต่าง ๆ นี่ นะครับ กับเรื่องพวกนี้ // ไปแชร์ต่อ ร่วมกระทำความผิด ผิด พ.ร.บ. คอมฯ ไปอีกนะ ก็ปิดรอบ 3 อีก เดือดร้อนมาก ๆ ลำบากมาก รัฐมีมาตรการเยียวยาไหม มันกลายเหมือนกับเป็นเหมือนจำเลย ในข่าวนี้นะ คราวก่อนบ่อนใช่ไหม เขาไม่มีปัญหา แต่พวกทำตัวไม่ดี ทำให้เขาถูกปิดไปด้วย แล้วก่อนที่ท่านจะได้เปิดนี่ มันเอาสาวไปนั่งเอนฯ ไปล่อกันอย่างนั้นน่ะ สุดท้ายก็เกิด ก็แพร่เชื้อกันออกมา ใครที่มีประกัน ใครที่ไม่ ใครคนที่ใช้บัตรทองนะ ทุกสิทธิ์ตรวจฟรีหมด คืนเงินให้กับผู้ไปตรวจ โรงพยาบาลก็อย่าทำอย่างนั้นนะค เดี๋ยวเราไปติดตามแถลง ศบค. นิดหนึ่งนะ ท่านคงฟังสุดท้ายนะ นะครับ วันนี้ผมถึงบอกว่า เราต้องฟัง ศบค. เราปล่อยให้ข้อมูลหลุดออกมา แล้วมันตรงด้วยนะ ลาไปก่อนครับ สวัสดีครับ</w:t>
      </w:r>
    </w:p>
    <w:p>
      <w:pPr>
        <w:pStyle w:val="BodyText"/>
      </w:pPr>
      <w:r>
        <w:t xml:space="preserve">(คุณสุภนันท์) สวัสดีครับ ต้อนรับคุณผู้ชมทุกท่านเข้าสูของศูนย์บริหารสถานการณ์ COVID-19 หรือ ศบค. จากทำเนียบรัฐบาล รัฐบาลประจำวันพฤหัสบดีที่ 22 เมษายน 2564 นะครับ วันนี้ยังเป็นอีก 1 วันครับที่ต้องจับตาอย่างใกล้ชิด สำหรับสถานการณ์การแพร่ระบาดของ COVID-19 ในประเทศไทย ที่เชื่อว่าทุกภาคส่วนร่วมไม้ร่วมมือกันเป็นอย่างดี เพื่อที่จะดึงกราฟตัวเลขผู้ติดเชื้อรายวันให้ลดลงนะครับ สำหรับวันนี้สถานการณ์รายวันจะเป็นอย่างไร รวมทั้งจะมีประเด็นสำคัญอะไร ที่อยากจะสื่อสารกับ บ้างนั้น เรียนเชิญนะครับ ท่านนายแพทย์ ทวีศิลป์ วิษณุโยธิน โฆษกศบค. นำเรียนในรายละเอียดครับ</w:t>
      </w:r>
    </w:p>
    <w:p>
      <w:pPr>
        <w:pStyle w:val="BodyText"/>
      </w:pPr>
      <w:r>
        <w:t xml:space="preserve">(นายแพทย์ ทวีศิลป์) กราบสวัสดีครับ พี่น้องประชาชน รายงานตัวสำหรับวันนี้ครับ ก็เช่นเคยครับ กับรายงานสถานการณ์ของไทยและโลกนะครับ และมีข้อสรุปประเด็นสำคัญของทาง EOC ของทางกระทรวงสาธารณสุข หรือที่ประชุมปฏิบัติการ ต่อการตอบโต้ต่อสถานการณ์ฉุกเฉินด้านสาธารณสุขนะครับ และ ศบค. ชุดเล็กนะครับ เดี๋ยวมีขึ้นมาช่วงที่ 2 ถามตอบนะครับ วันนี้ครับ 1,470 รายนะครับ เป็นการติดเชื้อในประเทศทั้งสิ้นเลยนะครับ แล้วก็ทำให้ตัวเลขยืนยันสะสม 48,113 รายนะครับ เป็นการหายป่วยไปแล้ว 29,848 ราย แต่เป็นที่น่าเสียใจวันนี้ตัวเลขของการเสียชีวิตเพิ่มขึ้นเป็น 7 คนนะครับ ทำให้ตัวเลขเสียชีวิตสะสม 3 ระลอกนี้เท่ากับ 117 คน คิดเป็นเฉลี่ย ก็คือ 1.24 เปอร์เซ็นต์ การสรุปรายละเอียดที่เกิดขึ้นในการประชุมนะครับ เรื่องเกี่ยวข้องกับผู้ที่เสียชีวิตนี้ ตัวเลขที่เข้ารักษาตัวอยู่ในโรงพยาบาล ณ ขณะนี้ 18,148 ราย เป็นภาระหนักทีเดียวนะครับ ด้านเจ้าหน้าที่ทางด้านบุคลากรทางด้านสาธารณสุข พวกเขาด้วย ถ้าเขาช่วยอะไรพวกเขาได้นะครับ หลาย ๆ ที่ก็มีการส่งน้ำ ส่งข้าวอะไรต่าง ๆ ก็ต้องขอกราบขอบพระคุณนะครับ แทนบุคลากรทางการแพทย์ให้พวกเราด้วยนะครับ ในโรงพยาบาล 14,000 กว่าคน สนาม 3,593 นะครับ มาเป็นระลอกนี้สีออกน้ำตาลนี่นะครับ เป็นผู้ป่วยสะสมยืนยันเท่ากับ 19,250 ราย ซึ่งก็เป็นการค้นหาเชิงรุก 4,852 นะครับ มาจากต่างประเทศ 149 ตรงนี้ ตัวเลขอื่น ๆ ก็คงคล้าย ๆ เดิม มีประเด็นสำคัญ ซึ่งก็จะเป็นประเด็นที่ขยายความหน่อยหนึ่งนะครับ แต่ว่าอันนี้เป็นข้อมูลขวามือ ผู้รับวัคซีนเข็มที่ 1 สรุปตรงนี้ ก็คือได้เพิ่มขึ้นจากเมื่อวานนี้ 14,647 ประทานโทษครับ ประทานโทษ 18,568 พอตัวเลขสูง ๆ นี่ก็ชักงง ก็สะสมตอนนี้ 746,617 รายนะครับ นำเรียนนะครับ ว่าล็อตวัคซีนในชุดนี้เราได้มาอยู่ประมาณ 1 ล้านกว่า ๆ 2,000,000 นะครับ ตอนนี้ 700,000 เพราะฉะนั้น 1 เข็มแรกนี่ ก็อยู่ประมาณสัก 1,000,000 คน ตอนนี้เราได้ 740,000 กว่าคนนะครับ ก็ใกล้เคียงกับความเป็นจริงกับการที่ได้รับวัคซีนมานะครับ ไปดูรายที่เสียชีวิตนะครับ ในรายละเอียดตอนนี้มีจำนวนถึง 7 ราย ผมขออนุญาตไปเร็ว ๆ นะครับ 111 เป็นรายที่นะครับ เป็นผู้ป่วยหญิงอายุ 24 ปี อาชีพ ค้าขายนะครับ มีโรคประจำตัวนะครับ คือ อ้วน รักษาอยู่ในโรงพยาบาล 7 เมษายน ประวัติ 7 เมษายน ไปสถานบันเทิงนะครับ ซึ่งมีผู้ติดเชื้อ COVID-19 อยู่ นะครับ มีเชื้อ ก็คือมีอาการไข้ ไอ, เจ็บคอ แล้วก็ 19 ออกซิเจนในเลือดลดต่ำลง และมีภาวะปอดอักเสบรุนแรง แล้วจะเห็นว่าระยะเวลไม่กี่วันเองนะครับ หลังจากที่ไปตรวจพบเชื้อนี่นะครับ รายที่ 112 เป็นผู้ป่วยหญิงไทย อายุ 68 ปี อาชีพ คือ ดูแลเด็กนะครับ ขณะป่วยอยู่ที่สระบุรี ประจำตัวก็คือภูมิแพ้ ประวัติก็คือ 5 เมษายน ไปสัมผัสกับผู้ป่วยยืนยันรายก่อนหน้า 19 เริ่มมีอาการไข้, ไอ 19 เข้าทำการรักษาโรงพยาบาล แล้วก็เสียชีวิตในวันที่ 20 นะครับ มีอาการหายใจลำบาก แล้วก็ใส่ท่อช่วยหายใจนะครับ รายที่ 113 เป็นผู้ป่วยผู้ป่วยชายไทย อายุ 83 ปีนะครับ ขณะป่วยอยู่ กทม. มีเรื่องของความดันโลหิตสูง แล้วก็ไขมันในเลือดสูงนะครับ 17 มีนาคม อันนี้ก็ต้องแต่เดือนก่อนโน่น อาการของการไข้สูง ไอแห้ง มีน้ำมูก อ่อนเพลีย 22 มีนาคม ก็ไปรักษาที่เอกชน แล้วก็ไปรับการตรวจคัดกรองเชิงรุกที่หน่วยรถพระราชทาน 23 มีนาคม 24 ผลพบเชื้อ 25 เข้าโรงพยาบาล หอบเหนื่อยมากขึ้น อาการทรุดลง และเสียชีวิตใน 20 เมษายน นะครับ รายที่ 114 ผู้ป่วยหญิงอายุ 64 ขณะป่วยอยู่ที่จังหวัดนครปฐมนะครับ มีเบาหวาน แล้วก็มีประวัติวันที่ 13-15 นี่ ญาติเดินทางมาจาก กทม. มาเยี่ยมนะครับ วันที่ 16 เมษาอาเจียนเป็นเลือด ผลพบเชื้อ COVID-19 รายที่ 115 เป็นผู้ป่วยชาย อายุ 45 ปี เป็นพนักงานขับรถ ขณะป่วยอยู่ กทม. นะครับ แล้วก็มีเรื่องของความดันโลหิตสูง ไขมันในเลือดสูง วันที่ 9 เมษายน มีประวัติสัมผัสกับผู้ป่วยยืนยันก่อนหน้า ยืนยันแล้วนะครับ 17 มีนาคม มีไข้สูง 37.2 ไอ มีเสมหะ หนาวสั่น กินได้น้อยลง ยากลับบ้านไปนะครับ วันที่ 19 เมษายนเข้ามารับการรักษา ก็มีหอบ, หายใจเหนื่อย มีปอดอักเสบ เลยเสียชีวิตวันที่ 20 เมษายน รายที่ 116 เป็นผู้ป่วยชายไทย เป็นพนักงานรัฐวิสาหกิจ ขณะป่วยอยู่ กทม. นะครับ มีโรคประจำตัว คือ เบาหวาน มีประวัติสัมผัสกับผู้ป่วยรายยืนยันก่อนหน้านี้ มีไอ 20 เข้ารับการรักษาในโรงพยาบาล ใส่ท่อช่วยใจแล้วก็ผลพบเชื้อในรายเดียวกันและเสียชีวิตรายที่ 117 รายสุดท้ายนี่นะครับ อายุ 86 ปี อาชีพรับจ้าง ขณะป่วยอยู่ กทม. มีโรคหัวใจเป็นโรคประจำตัว ผู้ป่วยยืนยันรายก่อนหน้า 16 เมษายน ผลตรวจพบเชื้อมีไอแห้ง อ่อนเพลีย เข้ารับการรักษาในโรงพยาบาล 20 มีอาการหอบเหนื่อย ไข้สูง แล้วก็อาการแย่ลง เสียชีวิตภายในวันที่ 21 นะครับ ทั้งหมดทั้งสิ้น 7 คนนี้ต้องขอแสดงความเสียใจของญาติทั้ง 7 ท่านนี้นะครับ ก็ขอพวกเราได้รับทราบแล้วก็เรียนรู้ในประเด็นของสิ่งต่าง ๆ เหล่านี้ อย่างไรก็ตามครับ นี้ก็ยังเป็นเปอร์เซ็นต์เสียชีวิตในระลอกก็คือ 0.12 เปอร์เซ็นต์นะครับ มาดูกราฟแนวโน้มนะครับ เส้นสีแดงเป็นเรื่องที่ให้เห็นถึงการรายงานประจำวัน สีเหลือง คือ การไปตรวจแบบ Active Case Finding ในชุมชนสังคมตอนนี้ก็ลดลง ในตัวเลขที่เดินเข้ามาตามโรงพยาบาลก็เยอะอยู่นะครับ นี่คือสิ่งที่ต้องพึงระวัง ยังไม่น่าไว้วางใจพูดอย่างนี้ก่อนแล้วกันนะครับ ทุกท่านต้องไม่ประมาท กาดอย่าตก ยังทแยง เส้นยังขึ้นอยู่นะครับ มากกว่า 1000 ทุกวัน โดยเฉพาะกรุงเทพมหานคร ถ้ามาดู Score Board แดงมา 3 วันแล้วนะครับ เป็น 365 เป็น 446 ในวันนี้ ทำให้ตัวเลขยืนยันสะสมอยู่ที่ 4,775 นะครับ รองลงมาคือเชียงใหม่ หย่อน 100 ไปนิดเดียวนะครับ เมื่อก่อน 99 จากเดิมนี่ 100 มาตลอด หลายวัน ที่ลดลงมา 2 หลักในวันนี้ แต่ก็อย่างที่บอกนะครับ ยังชะล่าใจไม่ได้ 2,571 ระลอกนี้ของเชียงใหม่ ชลบุรี 97 นะครับ เพิ่มขึ้นมาจากเมื่อวานนี้ 1,540 นนทบุรี 118 เพิ่มขึ้นมาจากเมื่อวานนี้เยอะทีเดียวนะครับ เกือบ 2 เท่าตัว ก็คือ 1 69 เมื่อวานนี้วันนี้ 118 ก็ดีขึ้นมานิดหน่อยนะครับ 897 สะสมรวมนะครับ สมุทรปราการทรงตัวอยู่ที่ 39 ขออนุญาตใช้สกอบอร์ดนี้ไปให้ท่านได้ดูในเฟซบุ๊กศูนย์ข้อมูลโควิดนะครับ มีสะสมรวมกันไปนะครับ 77 จังหวัด ก็มีลดหลั่นกันไปนะครับ มาดูในภาพรวมของแผนที่ประเทศไทย ระลอกนี้ตั้งแต่ทำเป็นสัปดาห์ ๆ นะครับ ตั้งแต่ขาวในช่วงของ 28 ถึงต้นเมษายน สีเหลือง มาสีแดง สีแดงเข้มนะครับ ในวันที่ 18 ถึง 22 กับสัปดาห์ก่อนหน้านี้นะครับ 22 นะครับ ก็ 5 วันนี้ ถึง ตั้งแต่วันอาทิตย์ที่ผ่านมานี่ ก็ยังอยู่ในปรากฏการณ์ก็จะเข้มกว่าสัปดาห์ที่แล้วตรงนี้ ส่วนทั้งเดือนนี้มาก็ขวาสุดนะครับ แดงไปเกือบทั้งหมดนะครับ มาดูในรายวันนะครับ ก็จะเป็นกราฟอีกตัวหนึ่ง ซึ่งทำให้เห็นเป็นรายวัน วันนี้ขวามือสุดคือ 22 เมษายนเขียวพอสมควรนะครับ แล้วก็เขียวจากสีแดงก็สีส้มลงไปนะครับ เพราะฉะนั้น ตรงนี้ดูปราการณ์ ดูเหมือนว่าจะทรง ๆ อย่างนั้นแล้วกันนะครับ ยังไม่อยากบอกว่าดีขึ้นจากวันที่ผ่านมา สถานการณ์ของโลก 144 ล้านเศษ ๆ นะครับ แล้วก็ตัวเลขล่างที่น่ากังวลใจ คือ ทั้งโลกนี่ คือ รายงานขึ้นมา คือ 880,977 รายที่ติดเชื้อในวันเดียว จำนวนเกือบ ๆ แตะล้านเลยนะครับ ผมไม่แน่ใจว่านี่ New Hight นะครับ คราวนี้ตัวเลข 880,000 นี่ ถ้าจำไม่ผิดนี่น่าจะเป็น New High สำหรับผม สถิติอีกรอบหนึ่ง ซึ่งถือว่าสูงมาก ๆ นะครับ14,088 ก็มีตัวเลขของคนไทยเข้าไปด้วยนี่นะครับ ที่เรารายงานเข้าไป เป็น 3,000,000 กับ 70,000 กว่า อันดับของการติดเชื้อเยอะที่สุดนะครับ อยู่ที่อินเดีย ของรายวัน คือ 15,000 200,000 ปลาย ๆ ก็เยอะแล้วก็ของไทยอยู่ที่ 105 นะครับ แล้วก็เมื่อวานอยู่ที่ 106 แล้วก็ขยับขึ้นมา 1 อันดับนี้ ไปดูที่ทางเอเชียของเรานะครับ ทางอินเดียอย่างที่บอก 300,000 กว่านี้นะครับ แล้วก็ทางอินโดนีเซีย 5,000 กว่า ฟิลิปปินส์นี่ 9,200 มาเลเซียนี่ 2,300 กัมพูชา 303 นะครับ ก็คือยัง 3 หลักอยู่นะครับ มาประชุมที่ของทางศูนย์ ศบค. ชุดเล็กนี่นะครับ มีการนำข้อมูลที่ทางกรมควบคุมโรคไปวิเคราะห์ เรื่องอัตราการเสียชีวิต 3 ระลอกระลอกแรกปีที่แล้ว ตั้งแต่มกราคม ระลอก 2 ต้นปียีระลอก 3 คือ ตอนเมษายนนี้นะครับ มาดูกันนะครับ ว่าตัวเลขนี้แตกต่างกันอย่างไรเห็นนะครับ ว่าระลอกแรกนี่ เสียชีวิตไป 66 คน จาก 6,000 กว่า กรอบบนสุดก่อนนะครับ แล้วก็มกราคม 2564 เมษายนเดือนเดียวนี่ 16 คนไปแล้วนะครับ แต่เปอร์เซ็นต์ที่สูงที่สุด กลับกลายเป็นอยู่ช่วงของระลอกแรก ก็คือ 0.82 ระลอก 2 0.13 ละรอกนี่ 0.10 แต่ว่าจะเห็นตัวเลขของระลอกนี้นะครับ 14780 เราจะเห็นตัวเลขมันเพิ่มทะยานขึ้นมา แล้วตัวเลขของแค่เดือนเดียวนี่นะครับ 17,000 เข้าไปแล้วนะครับ ตรงนี้ ของคนไทยระลอกแรกเยอะกว่านะครับ คนต่างชาติ 28 ต่อ 9 26 ต่อ 1 และ 15 ต่อ 1 ในปัจจุบันนี้ ขึ้นมาให้ไปดูว่ามีปัจจัยเสี่ยงที่โยงไปกับสถานที่ ความทุกข์จะมาอยู่ที่กรอบที่ตีเส้นนี่นะครับ ก็คือสถานบันเทิงนะครับ แล้วก็ทำงานในแหล่งชุมชน ตลาด การติดเชื้อคนในครอบครัวนะครับ อันนี้ครับ ที่ตีกรอบให้เห็นภาพ 3 ปัจจัยเสี่ยงตรงนี้ใน 3 ช่วงก็ยังคล้าย ๆ กันดังนี้อยู่ ก็ฝากให้เป็นที่เรียนรู้กันนะครับ แล้วมาดูว่าอายุล่ะครับ ในสไลด์ถัดไปนี่ พบว่าอายุน้อยที่สุด ก็คือในช่วงระลอกนี้นี่นะครับ 56 ปี ย้อนกลับไปของระลอกที่ 2 ก็คือ 64 กับระลอกแรก คือ 58 แล้วก็อายุโดยส่วนใหญ่นี่ทางของเรา ณ ตอนนี้ก็อายุมากกว่า 60 ปีขึ้นไปอยู่นะครับ ก็ยังไม่ได้มาก ไม่เหมือนในช่วงตอนระลอกแรกในคือตอนปี 2563 นี่ ก็จะเห็นว่าอายุ 45-60 ปี32 คนที่เยอะที่สุดเลยนะครับ ในช่วงตรงนั้น นะครับ ที่ไฮไลต์สีแดงอยู่ตรงนั้น การมีโรคประจำตัวก็เป็นความเสี่ยงเหมือน ๆ กันของทุกระลอก ก็จะเห็นว่า ในระลอกที่เป็นระลอกที่ 1 นี่นะครับ ความเสี่ยงของคนที่มีโรคประจำตัว ก็คือประมาณสัก 64 เปอร์เซ็นต์ มาระลอกของเดือนมกราคม คือ 89 เปอร์เซ็นต์ และละรอกนี้ 90 เปอร์เซ็นต์ละเอียดนะครับ เบาหวาน, ความดัน, อ้วน, ปอดแล้วก็สมองนะครับ แล้วก็หลอดเลือดสมอง แล้วก็มีไทรอยด์ ไขมัน ติดเตียงครับ ก็สิ่งที่สำคัญตอนนี้ก็ อยากจะให้เห็นถึงข้อสรุป ก็คือปัจจัยเสี่ยง ไม่ว่าจะเป็นแหล่งชุมชนนะครับ สถานบริการต่าง ๆ นะครับ ที่เป็นความเสี่ยง แล้วก็เกือบครึ่งหนึ่งในผู้เสียชีวิตในปี 2564 นี้ จากคนในครอบครัว นำเรียนว่าเรามีความเสียใจที่เกิดขึ้นกับทางผู้ที่เสียชีวิตกันอยู่แล้วนะครับ แต่ผมก็เชื่อว่าคนในครอบครัวก็มีความเสียใจไม่ยิ่งหย่อนไปกว่ากันขอให้พวกเราทุกคนนะครับ เป็นอุทาหรณ์ดูแลซึ่งกันและกันนะครับ สิ่งที่เกิดขึ้นไม่อยากมีใครให้เกิด แต่ขณะเดียวกันก็ขอให้เป็นอุทาหรณ์ทั้งประเทศเพื่อเราจะได้เซฟคนที่เหลือให้ได้ปลอดภัยนะครับ มาได้รับการวิเคราะห์กันอีกเรื่องหนึ่งครับ เป็นเรื่องของการดูกลุ่มก้อนคลัสเตอร์ อยู่กลุ่มก้อนปัจจุบันนี้นะครับ ในช่วงที่สัปดาห์นี้ ขวามือก่อนแล้วกันนะครับ 20 คือ 5 วันที่ผ่านมานี่ Cluster ที่นครราชสีมา มี 5 กลุ่มก้อน แล้วก็ 71 คนที่ติดเชื้อไปแล้ว นครศรีอยุธยา กลุ่มก้อน 5 คน ของสัปดาห์ที่ผ่านมาก็อยู่ซ้ายมือ แต่ขออนุญาตไม่อ่านนะครับ ก็นำเรียนว่า ก็ถึงแม้ว่าจะลดลง แต่ตัวเลขก็เยอะพอสมควรนะครับ กลุ่มก้อนนครราชสีมา ที่กลุ่มก้อนนี้นะครับ ที่เกิดขึ้นที่นครราชศรีมา ทางกรมควบคุมโรคก็ได้วิเคราะห์ออกมา มีถึง 7 คลัสเตอร์นะครับ ซึ่งเกิดขึ้นทั้งนครราชสีมา แล้วก็รวมที่ชัยภูมิด้วย ถือเป็นพื้นที่ใกล้เคียงกันแล้วกันนะครับ เอามาใส่ในนี้ งานเลี้ยงวันเกิด ตัวช่องขวามือจะเล็กนิดหนึ่งนะครับ ขออภัย เนื่องจากมีเนื้อหาพอสมควร อยากให้อยู่ในหน้าเดียวกันนี่นะครับ เห็นตัวเลข 1 ขวามือที่อยู่ในแผนที่ กลุ่มก้อนที่เป็นสีแดง ติดไปก้อนใหญ่ ก็คือ 47 ราย เป็นงานเลี้ยงวันเกิดที่ปากช่องนะครับ Index Case ก็คือ เป็นกลุ่มเพื่อนนี่ไปเที่ยวมาจากเยาวราชและมาในตรงนี้ ก็ทำให้เกิด Cluster อีก 7 Cluster ผมไปเร็ว ๆ นะครับ โรงเหล้าในอำเภอเมืองนะครับ แล้วก็หมูกระทะนะครับ แล้วก็ร้านคาราโอเกะ ในนครเมืองราชสีมานะครับ แล้วไปที่ผับบาร์ของชัยภูมิ งานเลี้ยงทหารอากาศ ที่อำเภอเมือง อาจจะเกิดขึ้นแตกต่างกันไป อันนี้คลัสเตอร์ต่าง ๆ แยกกันแล้วกันนะครับ งานเลี้ยงทหารอาการที่นครเมืองราชสีมานะครับ แล้วก็กลุ่มครอบครัวของบุคลากรทางการแพทย์ที่ชัยภูมิ อันนี้เข้าไปอีก 8 รายนะครับ สิ่งที่เกิดขึ้นตรงนี้ครับ ก็ขออนุญาตได้สรุปข้อมูลที่มีการประชุมกันในตรงนี้ ก็ขอไปที่คำถามเลยแล้วกันนะครับ</w:t>
      </w:r>
    </w:p>
    <w:p>
      <w:pPr>
        <w:pStyle w:val="BodyText"/>
      </w:pPr>
      <w:r>
        <w:t xml:space="preserve">(คุณสุภนันท์) ครับนะครับ ที่เราจะเห็นตามข่าวว่าลักษณะอาการจะคล้าย ๆ อัมฟพฤกษ์นะครับ ตกลงอาการดังกล่าวเกิดขึ้นจากการรับวัคซีน แบบนี้จะต้องพิจารณาที่จะให้หยุดรับวัคซีนอย่างไรครับ ครับ เรื่องของวัคซีน เมื่อเช้านี้ที่ประชุมทาง EOC ของกระทรวงสาธารณสุขนะครับ ซึ่งมีท่านปลัดกระทรวงสาธารณสุขพูดคุยกันถึงเรื่องนี้แล้วก็เป็นประเด็นใหญ่ที่มีข้อมูลจากทางคณะกรรมการ ใช้ว่าเป็นคณะกรรมการพิจารณาเหตุการณ์ไม่พึงประสงค์จากวัคซีนเข้ามาด้วย ซึ่งมีจากกลุ่มวิชาชีพทางด้านการโรคติดเชื้อนะครันบ ทางด้านโรงเรียนแพทย์ ได้ให้ความเห็นกันอย่างกว้างขวาง นะครับ 6 รายที่เกิดขึ้นนี่ เป็นรายที่ 8 ถึง 13 โดยสรุปเกี่ยวข้องกับการฉีดวัคซีน อันนี้อันที่ 1 นะครับ อันที่ 2 มา เราก็โยงไปกับเรื่องของการ การฉีดนมันเกี่ยวข้องกับล็อตอะไรทั้งหลายหรือเปล่า ไม่เกี่ยวครับ เพราะฉะนั้น ล็อตต่าง ๆ ที่เกี่ยวต่อได้เนื่องจากประโยชน์ของการฉีดวัคซีนนี่มีมากกว่าในเรื่องของข้อมูลที่เกิดขึ้น เพราะฉะนั้น ฉีดกันเป็นแสนแล้วเกิดขึ้น ตรงนี้ไม่เป็นเหตุที่หยุดในการที่จะให้วัคซีนต่อ ๆ ไป การให้วัคซีนถือเป็นเรื่องที่สำคัญนะครับ อันนี้ก็เลยว่านำเรียนว่า จะมีการลงไปในรายละเอียดยิ่งขึ้นนะครับ เพื่อให้เกิดความมั่นใจของพี่น้องประชาชนทางที่ประชุมก็มอบให้กรมควบคุมโรคนะครับ แล้วก็ทางนักวิชาการทั้งหลายไปเป็นข้อสรุปต่าง ๆ โดยละเอียด ไปรีวิวให้ชัดแจ้ง มีข้อมูลจากทาง WHO ก็บอกถึงปรากฎการที่ฉีดเป็นกลุ่มก้อนใหญ่ ๆ นี้ อาจจะมีลักษณะก็คืออาการคล้าย Stroke หรือ หลอดเลือดสมองนี่มีรายงานมาเหมือนกัน แต่ในครั้งนี้ยังไม่มีการสรุป ว่าเป็นอย่างนั้นหรือไม่ แต่ให้นำข้อมูลต่าง ๆ มาเป็นทางการอีกรอบหนึ่ง แต่ในเบื้องต้น ก็เนื่องจากว่าทุกรายไม่ได้เป็นอาการหนักอะไรอย่างไร ก็ขอให้การดำเนินการ การฉีดวัคซีนต่อ แต่เน้นย้ำว่าด้วยความสมัครใจ ไม่มีการบังคับใด ๆ ทั้งสิ้น แม้ว่าจะเป็นบุคลากรทางการแพทย์นะครับ ทุกอย่างต้องให้ข้อมูลให้ผู้นั้นเป็นผู้ตัดสินใจด้วยตัวท่านเอง ความเสี่ยง ท่านจะเกิดอะไรขึ้นทั้งหลายต้องอย่างที่บอกว่าวัคซีนชุดนี้ ที่เป็นลักษณะของการฉีดแบบฉุกเฉิน ทั่วโลกก็เจอแบบนี้ ผมเองก็รับความเสี่ยงนี้มา แต่ว่าไม่เป็นอะไรเลย 100,000 เมื่อเช้านี้มีรายงานนะครับ เมื่อสักครู่ที่ผมรายงานไป วันเดียวนะครับ 41670 รายนะครับ แล้วก็ฉีดสะสมของเข็มที่ 2 อีก 10,560 ตีเสียว่า 150,000 ที่ฉีดกันไป เกิดขึ้นแค่ 6 รายนี่ครับ อย่าเรียกว่าแค่ เกิดขึ้น 6 ราย ก็มีความห่างกันพอสมควร ก็เดินหน้ากันฉีดวัคซีนเป็นคำตอบ ซึ่งทั่วโลกก็ทำอย่างนี้ เพราะฉะนั้น เดี๋ยวมีอะไรเพิ่มเติมในข้อมูลที่เกี่ยวข้องกับการประชุมด้านนี้ ก็จะนำมารายงานให้ผู้ชมได้ทราบด้วยครับ ไม่มีการปิดบังใด ๆ ทั้งสิ้นครับ</w:t>
      </w:r>
    </w:p>
    <w:p>
      <w:pPr>
        <w:pStyle w:val="BodyText"/>
      </w:pPr>
      <w:r>
        <w:t xml:space="preserve">(คุณสุภนันท์) ครับ คำถามต่อไปเป็นความกังวลใจจากคุณผู้ชมที่ติดตามการแถลงข่าว ตอนนี้เกิด Cluster ใหม่ ๆ กระจายอยู่ทั่วไปนะครับ แบบนี้สถานประกอบการเองก็ไม่มีความมั่นใจ ไม่มั่นใจว่าจุดที่เราไปใช้บริการ ไม่ว่าจะเป็นร้านอาหาร หรือว่าระบบขนส่งสาธารณะต่าง ๆ จุดที่เราไปนี่ เป็นแหล่งแพร่กระจายเชื้อโรคจนเกิดเป็น Cluster ใหม่</w:t>
      </w:r>
    </w:p>
    <w:p>
      <w:pPr>
        <w:pStyle w:val="BodyText"/>
      </w:pPr>
      <w:r>
        <w:t xml:space="preserve">(นายแพทย์ ทวีศิลป์) ครับ เรื่องนี้ก็มีการพูดคุยกับที่ประชุมของทาง ศบค. ชุดเล็กนะครับ ก็ได้รับทราบเพื่อเป็นการ นอกจากการรักษานี่ ป้องกันนี่ก็คือโดยรู้อยู่แล้วก็มีความเสี่ยงที่สถานบันเทิง แล้วเครื่องมืออะไรล่ะครับ ที่จะไปป้องกันตรงนี้ได้ ทางกรมอนามัยได้เข้ามาให้ข้อมูล คือ การติดตั้งที่เรียกว่า Thai Stop COซึ่งเป็นระบบการประเมินตนเอง ซึ่งตอนนี้ให้ทางประธานโรคติดต่อร่วมกับนายแพทย์สาธารณสุขซึ่งเป็นเลขาฯ นโยบายตรงนี้ไปทั่วประเทศ ถือโอกาสนี้นะครับ ให้เขาเอาชุดข้อมูลนี่นะครับ ไปประเมินตนเอง ว่า ณ ตอนนี้ ยกตัวอย่างว่า ลงทะเบียนไหม มีการควบคุมลูกค้าไม่ให้แออัดไหม มีสวมหน้ากากอนามัยให้กับลูกค้า อะไรต่าง ๆ คือ ระบบนี้ให้เขาไปทำนะครับ แล้วก็รายงานขึ้นมา มีระบบ Report เป็นปัจจุบัน 3 จังหวัดขอประทานโทษครับ มี ขอนแก่น นนทบุรี ภูเก็ต ตอบแบบสอบถามเยอะมาก ต้องขอบคุณสถานประกอบการทั้งหลาย แล้วก็รวมถึงมีการควบคุมได้ดี 3 จังหวัดแรกที่มีการดำเนินตัวเองแล้วก็ของการควบคุม ยโสธร มุกดาหาร นนทบุรี ภูเก็ต 3 จังหวัดแรก นะครับ ควบคุมอีก 3 จังหวัดนี้ ต้องขอขอบคุณนะครับ ตรงนี้เป็นกลไกของภาครัฐและเอกชนเป็นคนทำ2 ประสานแรกนี้ ถ้าร่วมมือกันอย่างจริงจัง ประสานสุดท้าย ก็คือของประชาชน ที่จะทำให้เราทำงานได้ดียิ่งขึ้น นี่จะเป็นสิ่งที่การันตีหลังจากที่ระลอกนี้เบาบางลงไป ระบบนี้ต้องทำงาน แล้วก็ทำให้เรามั่นใจว่าจะไม่เป็นแหล่งแพร่เชื้ออีกต่อไปนะครับ นี่คือสิ่งที่เกิดขึ้นครับ</w:t>
      </w:r>
    </w:p>
    <w:p>
      <w:pPr>
        <w:pStyle w:val="BodyText"/>
      </w:pPr>
      <w:r>
        <w:t xml:space="preserve">(คุณสุภนันท์) คำถามสุดท้ายนะครับ จากทาง ThaiPBS นะครับ ในกรณีที่ผู้ติดเชื้อป่วยเป็น Positive ไปอยู่ที่โรงพยาบาลสนามแบบนี้จะทำให้คนไม่มีอาการหรือมีอาการน้อยรับเชื้อเพิ่มหรือเปล่า แล้วจะนำไปสู่การรับเชื้อ การกลายพันธุ์ของเชื้อ และจะทำให้อาการรุนแรงขึ้นหรือไม่ครับ</w:t>
      </w:r>
    </w:p>
    <w:p>
      <w:pPr>
        <w:pStyle w:val="BodyText"/>
      </w:pPr>
      <w:r>
        <w:t xml:space="preserve">(นายแพทย์ ทวีศิลป์) นำเรียนนะครับว่า ระบบที่เราเรียกว่าเอาคนไปอยู่รวมกัน ไม่ว่าจะเป็นโรงพยาบาลสนาม หรือเอาคนไแอยู่รวมกัน หรือที่เรียกว่า ต่างประเทศจนเราพูดกันจนติดปาก คือ คนกลุ่มเดียวกัน โรคเดียวกัน มาอยู่ที่เดียวกัน ในเรื่องของการโรคระบาดจะต้องใช้ทรัพยากรทั้งพยาบาล ทั้งสถานที่ ทั้งชุด Cover เยอะแยะนี่นะครับ เพราะฉะนั้น การมาอยู่รวมกันนี่ ไม่ได้ให้เขามาอยู่แบบสบาย ๆ นะครับ โดยการมาคลุกคลีกันอย่างที่เคยบอกว่า เราจะต้องเว้นระยะห่าง แล้วที่สำคัญ คือ ทุกคนต้องใสหน้ากาก อย่างน้อยเป็นหน้ากากอนามัยทางการแพทย์นี่นะครับ ซึ่งจะเป็นการป้องกัน และแพร่กระจาย การอยู่รวมกันตรงนี้และอยู่ในการดูแลของบุคลากรทางการแพทย์ เป็นมาตรฐานที่สูงกว่าการอยู่ที่บ้านนะครับ แล้วก็สูงกว่าการอยู่ในชุมชน เพราะฉะนั้น เป็นการออกแบบระบบนี้ขึ้นมา ก็มั่นใจในระดับหนึ่งและก็ไม่ได้เกิดขึ้นที่ประเทศไทยนะครับ ที่อู่ฮั่นที่เขาทำมาตั้งแต่ระลอกแรก ที่เห็นเขาสร้างโรงพยาบาลสนามนี่ ก็สามารถจัดการได้ ซึ่ง ณ ตอนนี้เกิดขึ้นในกรุงเทพมหานคร ในเชียงใหม่ อย่างในเชียงใหม่ก็ดูเรียบร้อยดี ของกรุงเทพมหานครก็ดูดี แต่สิ่งต่าง ๆ ต้องเกิดความร่วมมือกัน ของผู้ป่วยที่อยู่ภายในด้วย อันนี้สำคัญมาก บุคลาการทางการแพทย์ อันนี้เราเทรนด์กันมา เรารู้อยู่แล้วผู้ป่วยที่อยู่ด้วยกันในนั้นอาจจะเป็นของใหม่ ที่จะต้องเข้าไป ก็เป็นของใหม่ ฝากท่านเรียนรู้ไปด้วยกันพร้อม ๆ กัน แล้วก็เป็นผู้ป่วยที่ดี ปฏบัติเราจะผ่านพ้นตรงนี้ไปด้วยกัน ของการมาเจอเชื้อกัน มาผสมโรคกัน อาจจะทำให้เกิดการกลายพันธุ์อะไรทั้งหลาย แต่อย่างที่บอกถ้าเรามีสุขอนามัยส่วนตัวที่ดี เรื่องต่าง ๆ เหล่านี้ แบจะไม่เกิดและเกิดน้อยมากครับอย่างนั้นนะครับ</w:t>
      </w:r>
    </w:p>
    <w:p>
      <w:pPr>
        <w:pStyle w:val="BodyText"/>
      </w:pPr>
      <w:r>
        <w:t xml:space="preserve">(คุณสุภนันท์) สำหรับวันนี้ไม่มีประเด็นคำถามเพิ่มเติม คุณหมอจะมีอะไรทิ้งท้ายไหมครับ</w:t>
      </w:r>
    </w:p>
    <w:p>
      <w:pPr>
        <w:pStyle w:val="BodyText"/>
      </w:pPr>
      <w:r>
        <w:t xml:space="preserve">(นายแพทย์ ทวีศิลป์) ผมได้จดหมายน้อยเข้ามา ณ วันนี้นะครับ ทางสำนักงานตรวจคนเข้าเมืองนะครับ ได้มีเรื่องแจ้งที่พักอาศัยของคนต่างชาติที่พำนักในประเทศไทยนะครับ เขาแจ้งมาเนื่องจากระบบการรับแจ้งอินเทอร์เน็ตขัดข้อง ขอความร่วมมือให้แจ้งช่องทางผ่านทางไปรษณีย์ บอกให้ส่งทางไปรษณีย์ซึ่งมีทางอินเทอร์เน็ต มันมี 3 ช่องทาง ทางอินเทอร์เน็ต ขอให้ใช้ไปรษณีย์เป็นหลักที่ใช้ติดต่อไปยังตรวจคนเข้าเมืองนะครับ เพื่อที่จะได้คงเป็นการเคร่งครัดของ DNSTT ตรงนี้มีรายละเอียดอย่างไร ขอฝากเพิ่มเติมเข้าไป จะได้ช่วยกันนะครับ สรุปสุดท้ายตรงนี้ ก็เราพบกัน 11.30 น. และ 15.30 น. จะมีข้อมูลต่าง ๆ หลาย ๆ ครั้งเรื่องของเตียง ตรงนี้ต้องฝากนะครับ ว่ามีความห่วง กังวล เรื่องของเตียงที่โทร. สายเข้ามา ในฐานะผอ. ศบค. และได้ทดสอบระบบ 1668 8 1669 1330 ซึ่งมีข้อติดขัด ตอนนี้ประชุมกันอย่างเข้ม 10.00 น. วันนี้ ท่านปลัดกระทรวงสาธารณสุขนะครับ และเมื่อเช้านี้มี กทม. มาพูดคุยใน ศบค. ชุดเล็ก ผมออกมาก่อนยังไม่ได้ข้อสรุปที่ชัดเจน แต่ 15.00 ทุกคนเป็นทุกข์เป็นร้อน แล้วก็ไม่สบายใจ ผมคนหนึ่งล่ะครับ ที่ไม่สบายใจว่ามีคนหลายร้อยคนหรือร่วมพันคนที่ยังติดเชื้อและนอนรออยู่ที่บ้าน รอเตียงอยู่ เรามีความกังวลใจมากไม่แพ้ท่านนะครับ ทุกอย่าง ทุกนาที ที่เราคิดกันอยู่ตรงนี้ ที่เพิ่มขึ้นมา โรงพยาบาลต่าง ๆ ที่เปิดขึ้นมามีความคืบหน้าอย่างไร 15.00 น. มาแจ้งให้ท่านทราบโดยเร็ว ฝากทุกท่านดูแลสุขภาพให้ตัวเองได้ดีนะครับ ไม่ติดเชื้อนะครับ ทุก ๆ ท่านจะได้ปลอดเชื้อ ขอกราบขอบพระคุณเป็นอย่างสูง</w:t>
      </w:r>
    </w:p>
    <w:p>
      <w:pPr>
        <w:pStyle w:val="BodyText"/>
      </w:pPr>
      <w:r>
        <w:t xml:space="preserve">(คุณสุภนันท์) ครับ กราบขอบพระคุณนะครับ โฆษก ศบค. ท่านนะครับ วันนี้มานำเรียนในส่วนของรายละเอียด โฟกัสไปที่สถานการณ์รายวัน ณ วันนี้ 1,470 ราย กังวลนะครับ กับตัวเลขการติดเชื้อที่อยู่หลักพัน อีกมุมหนึ่ง จากตัวเลขที่ก่อนหน้านี้ เพิ่มขึ้นเรื่อย ๆ แต่ในช่วง 3-4 วันที่ผ่านมา ตัวเลขค่อนข้างทรงตัว ถ้าเกิดเราร่วมไม้ร่วมมือกันเป็นอย่างดี รายวันน่าจะลดลงได้ในไม่ช้านะครับ ลำดับต่อไปครับ เป็นการแถลงข่าวภาคภาษาอังกฤษ เพื่อที่จะสื่อสาร ในประเทศไทย ขอเรียนเชิญท่าน ณัฐภานุ นพคุณ 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ขอบพระคุณนะครับ ท่านณัฐภาณุ นพคุณ รองอธิบดีกรมสารนิเทศและรองโฆษกกระทรวงการต่างประเทศนะครับ หรือ ศบค. ประจำวันนี้นะครับ ผมสุภนันท์ ฤทธิ์มนตรี พร้อมทีม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2 เม.ย. 64)</dc:title>
  <dc:creator/>
  <cp:keywords/>
  <dcterms:created xsi:type="dcterms:W3CDTF">2021-04-22T05:53:56Z</dcterms:created>
  <dcterms:modified xsi:type="dcterms:W3CDTF">2021-04-22T05: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เมษายน 2564 เวลา 11.10 น.</vt:lpwstr>
  </property>
  <property fmtid="{D5CDD505-2E9C-101B-9397-08002B2CF9AE}" pid="3" name="subtitle">
    <vt:lpwstr/>
  </property>
</Properties>
</file>